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1/2565</w:t>
      </w:r>
      <w:r>
        <w:t xml:space="preserve"> </w:t>
      </w:r>
      <w:r>
        <w:t xml:space="preserve">ใน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อน ไม่ได้เข้ามา เอาถังเบรคขาด จนถึงภายในก็จะเป็นหัวหน้าทีมวิจัย ทุกคนเข้าถึงและ จะเป็นจริง หมายเลข 10 เครื่องมือแพทย์ สภาพอากาศ กำหนดทิศทางใด ของเล่นเด็ก นโยบายของสพฐ ข้อเสนอผลการวิจัย คือ การวิจัย ประมาณไม่เกิน 2 ล้านบาท เกินกว่า 2 ล้าน ติดตามผลการดำเนินงาน กังหัน ต่อ กลยุทธ์การสร้างความเข้มแข็ง เกาะพะงัน แล้วก็เชิญค่ะ วันที่ 9 สิ่งที่อยู่ในช่วง 3 ปีที่ผ่านมา ข้อมูลร่วมกันมา โดยเฉพาะข้อมูลที่เป็นของปีที่แล้วก็สิ่งที่ขอการสนับสนุนจากอเมริกามีเรื่องอะไร อยู่ระหว่าง สถานที่ ก๋วยเตี๋ยว เรื่องที่ 3 เนี่ย เมื่อวานนี้ที่ประชุมผู้บริหารที่มาจาก บูรณาการกับรัฐศาสตร์ ประมาณ 60 ไม่เกิน 60 ให้ตัวเลขมา ตรง หน้าที่ของคณะเรานะส่วนที่เกี่ยวกับโครงการช่วยดูเรื่องการทำนะ เราทำเพื่อประกอบ สิ่งที่เราต้องเดินต่อมัน ข้อมูลไปให้ฉันไปแทน เอาไปโชว์ใน ล่าสุด แล้วทำอะไรนะ คาราบาว เนื่องจากมีการเปลี่ยน เปลี่ยนโปรของเป็นพันค่ะ ก็เลยทำให้ ถ้าเป็นโครงการจ่ายเงิน ของเรา 2 ล้านก็อนุมัติเลย กรรมการบริหาร ก็จะเป็นเวลาที่เราเขียนโครงการขอรับเงินอุดหนุนจาก ขอให้ ส่งหนัง x เป็นประธานการประชุมและบท 5 ไม่เกิน 2 ล้านบาท ไม่เกิน 20 บาท เอกสารก่อน ไม่เกิน 20 นาที โรงงานส่งมาได้เลยไม่ต้องถาม 20 ล้านบาท ค่าส่งค่ะ ตารางสาย 30 ล้านบาทนะคะประมาณนี้นะคะเราก็จะรับรองผู้กำกับอยู่ค่าน้อยกว่า 10 ล้านก็จะเป็นประมาณนี้ ตรงนี้แหละ ขอผ่านทดลองงาน เยอะ เกิน 2 ล้านขึ้นไปบอก ไม่เกิน 2 ล้านชุดนี้ก็อนุมัติได้เลย บางโครงการอาจจะถามความเห็นจากผู้เชี่ยวชาญด้วย เขาจะมาเข้า รู้จักเราอ่ะ ว่าไม่ใช่ เศรษฐกิจ อยู่แล้ว ขอโทษครับรวมวิจัยมันอยู่ ซ้ายขวาซ้าย ตะกรุดร่วมใจกันชนอย่างนี้ก็คือถือว่าเป็นทางขวาเหรอ เอกชนลงห้วย คุยกันได้นะครับจะได้ช่วยกัน 1 ส่งข้อเสนอ จากแหล่งทุนภายนอก จัดการทุนด้านการพัฒนากำลังคนและทุนด้านการศึกษาวิจัยและนวัตกรรมประจำปี 61 ก็จะขอให้ที่ประชุมรับรอง อันนี้ก็คือเป็นสมาชิกมาไหวยังค่ะ วาดรูปแหล่งทุนที่เราจะเข้าไปต่อกปภเนี่ยจะตรงกับยุทธศาสตร์ ข้อไหนของทางบขสนะคะซึ่งในสไลด์ตัวนี้ก็จะบอกชัดเจนว่าโครงการที่จะไปนำเสนอจะเข้าในยุทธศาสตร์การพัฒนากำลังคนด้านวิทยาศาสตร์วิจัยและนวัตกรรมค่ะ แผนงานนะคะโปรแกรม 20-21 เพื่อที่จะยกระดับการผลิตและพัฒนาบุคลากรด้านการวิจัยและพัฒนารวมถึงนักวิทยาศาสตร์และนวัตกรรมตอบโจทย์ความต้องการของประเทศหรือใช้วิทยาศาสตร์วิจัยและนวัตกรรมแผนงานย่อยการผลิตและพัฒนาบุคลากรด้านวิจัยและพัฒนาโดยมีเป้าหมายก็คือเพื่อนตอบตัว o1 ออฟเจคทีฟที่ 1-21 21 ค่ะประเทศไทยมีบุคลากรด้านการวิจัยและพัฒนากำลังคนด้านวิทยาศาสตร์นักวิทยาศาสตร์ และนวัตกรในสถาบันอุดมศึกษา แล้วก็ตัวเป้าหมายอีกข้อหนึ่งก็คือตัว O 10 13 นะคะเพื่อผลิตและพัฒนาบุคลากรด้านการวิจัยและพัฒนาค่ะ ตอนนี้ก็จ๋า ยุทธศาสตร์ที่เราจะเข้าไปจัดบอค่ะ ตัวไหนค่ะ รู้จักประกาศข้อเสนอโครงการค่ะเราจะตรงกับ 3.1 แล้วค่ะ ในข้อเสนอโครงการนะคะ เขาจะตอบเค r53 เลือกของจำนวนบุคลากรด้านการวิจัยและพัฒนา น่าจะเป็นเรื่องของ BCG อ่ะค่ะเป็นการพัฒนานักวิจัยหลังปริญญาเอกและนักวิจัยหลังปริญญาโท อุตสาหกรรมเป้าหมาย New s-curve และ BCG อุตสาหกรรมเกษตรและอาหารสุขภาพและการแพทย์ ว่าเป็นเรื่องโครงการที่นำเสนอราคาเป็นเรื่องของตัว วัสดุที่ใช้ในการกรอง อากาศโดยที่โครงการนี้ก็จะมี ทำงานกับเราอยู่แล้วเป็นผู้รับผิดชอบอ่ะค่ะก็เลยเลือกโครงการนี้ขึ้นมาเพื่อที่จะไปนำเสนอกับรปภเป็นการสนับสนุนนักวิจัยหลังปริญญาเอก กรองอากาศ เรื่องเพราะว่าเราเน้นไปที่เรื่องของระบบทางเดินหายใจอ่ะค่ะอาจารย์เพราะว่าในโครงการมันจะมีเรื่องของการตรวจสอบ ภาพในการ ค่าตัวแบคทีเรียแล้วก็ไปรับลูกไวรัสที่เราเลือกมาค่ะมันก็จะเป็นเรื่องของไข้หวัดใหญ่สายพันธุ์ a dramatic แล้วก็ตัวก็คือเป็นเรื่องของเขาอีกด้วยก็เลยเน้นให้เป็นเรื่องเกี่ยวกับเรื่องของสุขภาพและการแพทย์ กินข้าวไปดูที่ 3.2 3.2 ได้เนื่องจากว่าหลักเกณฑ์ 3.2 มันจะเป็นงานที่เน้นเกี่ยวกับทางด้านฟิสิกส์พลังงานสูง highest First Space One ตั้มอะไรพวกเนี้ยค่ะซึ่งเราอาจจะไม่ได้ไม่ได้เข้าเกมที่ 3.2 เราจะเป็นเอ็นที่ 3.1 ค่ะ อยู่ข้างล่าง จะมี Table ข้างล่าง เนี่ย เราก็จะเป็น KR KR 5s 3 บุคลากรด้านการบริการและพัฒนากำลังคนด้านวิทยาศาสตร์รวมถึงนักวิทยาศาสตร์และนวัตกรรม บริการ อันนี้มันจะยังไม่ได้ไม่มีอยู่สะกำเข้ามาร่วมค่ะ รู้สึกรู้สึกไม่งั้นอาจจะต้องเปลี่ยนตัว KR โครงการจะเป็นสามเส้าค่ะก็คือจะมีสถานศึกษาที่เข้ามาร่วมในโครงการก็จะเป็นหน่วยงาน ในโครงการก็จะมีคณะแพทย์และพยาบาลมหิดล หาทางไปหาได้ไหม หรอคะ เก็บไว้ เป็นรัฐวิสาหกิจ ลองหาบริษัทที่เคยทำเรื่องเกี่ยวกับ ไส้กรองอากาศอ่ะค่ะ อยากจะลองทักถามแล้วเข้าเอามาใส่ในองค์การ วันที่ 27 ก็คือจะเป็นหนังสือแสดงเจตนารมณ์ร่วมใจใช่ไหมคะ มาร่วมยังไงมันไม่ได้มี ตอนนี้ก็กำลังทำอยู่เหมือนกันว่า ก็มีส่วนนะ ต้องการขอรวบรวมไว้ก่อน ที่เกี่ยวข้องเพื่อรวบรวมเป็นอันขนาดใหญ่ ขออนุญาตนะคะ ขออนุญาตค่ะขออนุญาตสอบถามเพิ่มเติมนะคะว่าถ้าเราไปรวมกับท่านดอกเตอร์อ้อมใจอ่ะโครงการปรับนอกใจเขาจะให้มาเฉพาะค่าเป็นค่าตอบแทนของดอกใช่ไหมคะซึ่งจะไม่ได้มีงบประมาณสำหรับการทำวิจัยใช่ไหมคะว่าถ้าเราไปรวมกับทางอ้อมใจอ่ะค่ะเวลาเราเป็นแถบเงินตอนนี้มาจากดรไก่อีกทีนั่นแหละว่าเราต้องมีงบวิจัยมาแล้วเราไปขอตัวเองเพื่อที่จะให้ได้ ดอกไม้แค่นั้นแต่เราจะไม่มีงบวิจัยใช่ไหมคะ คุยกับคุณว่าทำไมเราถึงตัดสินใจเลือกเป็นส่งด้วยตนเองนะค่ะเนื่องจากว่าต้องการตัวเล็กกว่าเราอยากได้ทั้งคบด้วยแล้วก็ดีใจด้วย มันจะมีงบดำเนินการด้วยค่ะก็เลยลองตัดสินใจว่าจะลองขอส่งป้ายเพื่อให้เราอ่ะทำวิจัยได้ด้วย เดี๋ยวดูว่ามันจะไป ที่เป็นชื่อโครงการได้เลยก็อย่างที่เรียนไปเมื่อสักครู่ค่ะว่าเป็นโครงการ ตามหลักธุระเนี่ยคือเขาให้ระยะเวลามาแค่ 1 ปีซึ่งตอนแรกพี่ก็คุยกับผู้ร่วมโครงการน่ะค่ะว่า จะนำโครงการที่ไม่ผ่านการใช้รอบแรกของตรงนี้แต่เนื่องจากว่าระยะเวลาเพียง 1 ปีแล้วก็เอาพูดที่ทางหลังคุณต้องการอ่ะค่ะจะเป็นบทความทางวิชาการจะค่อนข้างเยอะขึ้นเป็นหลักเลยสำหรับงานของปพซึ่งการที่จะส่งตัวเป็นเปเปอร์ได้อ่ะค่ะมันก็จะต้องมีข้อมูลการเป็นมาดูคลิปแล้วก็ส่งไม่เป็น สำหรับกรองอะลูมิเนียมนะคะที่นิตรงนั้นไม่ได้มีผลการทดลองมากพอที่จะสามารถ โจทย์ของตัวละครตรงนี้ได้ก็เลยนำโครงการ ทดสอบเราเนี่ยได้ดำเนินการอยู่บ้างแล้วแล้วก็เป็นการพัฒนาต่อยอดมีผลกับระบบเพียงพอที่จะสามารถ มีตัวเอาบุตรของโครงการทางวิชาการได้ด้วยอ่ะค่ะก็เลยเป็นที่มาของตัวโครงการวิจัยตัวนี้เรื่องของการพัฒนาวัสดุคอมโพสิต acai และแก้วชีวภาพที่มีคุณสมบัติแบคทีเรียและไวรัสนะคะประมาณอยู่ที่ 1 ล้าน 340 บาทซึ่งจริงๆเราตั้งใจให้ประมาณ 1 ล้านนะคะ ที่เราจะ โครงการเขาจะเป็นบทความจำนวน 22 เรื่องนะคะก็เลยไปที่บ้านโดยปกติที่ทำกับมหาวิทยาลัยก็คือความก็จะประมาณ 500 บาท ประมาณประมาณเต็มล้านนะคะโดยผู้ร่วมโครงการก็จะมีทางนะคะเข้ามาร่วมเป็นทีมเดิมที่เราเคยทำงานร่วมกันมาตั้งแต่ตอนทำหน้ากากอนามัยแล้วนะคะก็คือเอกสารแล้วก็จะมีทางคุณวัฒนาแล้วก็อุปกรณ์ที่อยู่ใน effect รถในโครงการแล้วก็จะมีด็อกเตอร์ต่อ การที่เราเคยทำงานเกี่ยวกับยัยแพรวมาตั้งแต่เราทำหน้ากากอนามัยแล้วแล้วก็ในโครงการนี้ก็ยังได้ทางคณะวิศวกรรมสิ่งทอของมหาวิทยาลัยราชมงคลธัญบุรีดีนะคะเข้ามาร่วมช่วยกันในการที่จะพัฒนาตัว ขึ้นรูปในลักษณะของ ถึงตัวของตัวโครงการนะคะว่ามันเริ่มจากตัววัสดุคอมโพสิตที่เราจะพัฒนาจากเดิมที่เราเคยใช้กับตัวไทเทเนียมไดออกไซด์ค่ะแก้วชีวภาพ Bio Active คลาสลงไปเพื่อที่จะปรับปรุงตัวเดิมที่ทำงานภายใต้เอาไปใช้เป็นไส้กรองอากาศต่างๆเนี่ยบางครั้งสภาพการใช้งานมันจะไม่ได้อยู่ภายใต้แสง UV เพียงอย่างเดียว เพราะฉะนั้นเราก็เลยพยายามหา IG ตัวอื่นที่จะทำให้ตัวนี้สามารถทำงานภายใต้แสงขาวได้ด้วยก็เลยเป็นที่มาที่เราเอาตัวไปไว้อีกละจะมีคุณสมบัติในการ กำจัดเชื้อแบคทีเรียแล้วก็ไวรัสเข้ามาช่วยด้วยสามารถทำงานภายใต้แสงขาวได้นะคะ การทดสอบต่างๆต้องของตัวการเป็นตัวเร่งปฏิกิริยาทางแสงภายใต้แสง UV ก็จะทำงานร่วมกันระหว่างเทคนิคพิเศษค่ะแล้วก็ตัว antibacterial เช่นเดียวกันนะคะในส่วนของแอนใช่ไหมแล้วเราก็จะส่งต่อไปที่ทางคณะแพทย์ศิริราชนะคะให้ช่วยในการทดสอบเชื้อไวรัส 2 แล้วก็ตัวสะกด แล้วเมื่อกี้นี้เรียบร้อยนะคะได้ยินขาหนึ่งเราก็จะนำตัวประสิทธิ์ที่เราพัฒนาได้เรียกมาลองพัฒนาเป็นตัว ลักษณะด้วยกันก็ขี้งก เรื่อง 9 ศาสตรา แล้วก็อีกชุดนึงที่เราจะ ราชมงคลธัญบุรี ว่าจะใช้เครื่องคิดเลข ตัวนี้ทั้งคู่ไปลอง เปรม ตรวจ วัดของโครงการ มีเรื่องแล้ว ใน ก็จะเป็นวัตถุประสงค์ของโครงการนะคะวัตถุประสงค์ของโครงการก็จะเป็นเรื่องของการพัฒนาทักษะความเชี่ยวชาญของบุคลากรวิจัยโดยเฉพาะระดับปริญญาเอกดรเฉลิมพระเกียรติเข้าร่วมในโครงการด้วยแล้วก็ได้ช่วย วัตถุประสงค์ที่ 2 ก็คือเพื่อศึกษาลักษณะและคุณสมบัติของวัสดุ ข้อ 3 เพื่อศึกษาคุณสมบัติการยับยั้งการเจริญเติบโตของไวรัสของโปรแกรม แล้วก็แผนที่ที่มีการเติมไบโอติก Last ข้อสุดท้ายก็คือเพื่อศึกษาแนวทางการเตรียม notebook เล่นที่มีพัสดุ เติมตัวไปบัญชีกลาง ในสมัยผัดไทยก็จะเป็นแผนงานตลอดระยะเวลา 1 ปีนะคะก็จะเริ่มตั้งแต่การเตรียมตัววัสดุ ก็มีการศึกษาคุณลักษณะวัสดุจนถึงการขึ้นรูปลักษณะ จะเป็นประมาณในระยะเวลา 2 + เอาจะแบ่ง ตามหลักเกณฑ์และผู้ก็จะเห็นว่าจะมีค่าตอบแทน คณะไปจ่ายซึ่งในการที่จะมีผลกับชีวิต อยู่ในโหมด ค่าใช้สอยจะเป็นที่ 30,000 บาทโดยมีงบอุดหนุนสถาบัน ก็จะประมาณ 9,000 กว่าบาทค่ะซึ่งรวมแล้วประมาณตลอดโครงการก็ประมาณ 1 ล้าน 340 บาทค่ะ อาจจะมีค่าตอบแทนคณะวิจัยก็คือที่เป็นอาจารย์จากข้างนอกด้วยแล้วก็ทีมวิจัยทั้งหมดรวมอยู่ในค่าตอบแทนซึ่งทั้งสองจะไม่เกิน 30% ปัญหาก็คือในโครงการและจะแยกชัดเจนว่า นักวิจัยที่อยู่ในโครงการแต่ละท่านได้รับเท่าไหร่อ่ะคะค่าใช้จ่ายตรงนี้ทำเป็นไฟล์ Excel ส่งให้ทางคุณอ้อไปเรียบร้อยแล้วค่ะซึ่ง จ่ายทั้งหมดของโครงการสามารถส่งให้ทางทีม GA สามารถไปทำซอสชีสได้นะคะใช่ไหมคะต้องทำชีส ราคาไม่เท่ากัน เข้าใจว่าพอได้ อีก 60 เปอร์เซ็นต์ใช่ไหมล่ะคะ ผลผลิตผลลัพธ์แล้วก็ผลกระทบค่ะซึ่งผลผลิตของโครงการมันก็จะเป็นองค์ความรู้เรื่องนะคะก็คือเรื่องของตัวอย่างวัสดุคอมโพสิตชนิดใดที่มีการเติมตัวไปแวะจิบกาแฟสมุนไพรเรื่องของการการเตรียมอุปกรณ์ต่างๆในการศึกษาไทยในโลกนะคะซึ่งการที่เราเคยทำเรื่องของตัว H O N N Y inflatable ก็จะเพิ่มในส่วนของตัวที่เป็น covid เข้าไปนะคะเรื่องของการขึ้นรูปแผนที่ใช้เทคนิควิ่งเข้ามาก็จะเป็นองค์ความรู้เพิ่มเติมก็มีส่วนที่สองก็คือเรื่องของการพัฒนากำลังพลก็คือโพสต์ อีก 1 ท่านนะคะเรื่องของผลงานตีพิมพ์ระดับนานาชาติ 22 เรื่องนะคะโดยผลลัพธ์ที่คาดว่าจะได้ก็คือเป็นความก้าวหน้าในวิชาชีพของบุคลากรด้านวิจัยด้านวิทยาศาสตร์วิจัยและนวัตกรรมและความร่วมมือ ซึ่งณตอนนี้ก็คือมี 3 หน่วยงานคือสวทชมหิดลแล้วก็ราชมงคลธัญบุรีนะคะ ทางคณะอนุกรรมการว่าเราควรจะต้องเพิ่มเรื่องของอุตสาหกรรมเข้ามาก็เดี๋ยวจะลองถามกลับเข้ามาเข้าบริษัทเอกชนเข้ามาร่วมโดยผลกระทบที่คาดว่าจะได้รับนะคะก็คือเรื่องของการส่งเสริมการผลิต หาน้ำใจเอกสารแล้วก็การสร้างศักยภาพของนักวิจัยให้เขาเข้ามาเรื่องของเรื่องข้อเสนอโครงการวิจัยต่างๆให้มีศักยภาพเป็นนาฬิกาทั้งหมด เชิญของ เขาบอกว่าเขาบอกว่าอย่างน้อย 3 สถาบันและหน่วยงานที่สุด กฎหมายใช่ไหมครับ จดหมายให้แล้วนะคะกำลังเตรียมจดหมายค่ะราชมงคลธัญบุรีตอนนี้คือทุกคนเตรียมไว้หมดแล้วค่ะเนื่องจากว่าแต่ละคนต้องใช้เวลา อนุมัติเอกสารใช้เวลานาน ดูดีไหมคะ คำว่าเขาให้ไม่เกินกี่ล้าน เขาไม่ได้มีกลิ่นหอม ใช่ค่ะ บอกว่าไม่เกินกี่บาทไม่เกิน 10 ล้าน ข้อมูล ทำงานได้ไหม อย่างที่เรียนไว้ตอนแรกโดยปกติไปรับการพิจารณาจำนวน output ของบทความนี้เขาจะให้ 500 บาท ทดสอบอะไรไหม นอกจากบทความไม่งั้นต้องใส่เพิ่มเข้าไปคำว่าจะเป็นต้นแบบระดับห้องปฏิบัติการเพิ่มเติมนะคะ อาศัยงบประมาณมากกว่า นะ แล้วก็เรื่อง ต้นแบบ ไม่เกิน 10 ล้านแล้วก็ 1 ปีนะ มันก็เลยทำให้คิดถึงกันเสมอ เราสามารถส่ง Paper อย่างใดอย่างหนึ่งต่อไปนี้ 3 มันเป็นเงื่อนไขอย่างใดอย่างหนึ่งมันก็ต้องได้ สามารถจ้างคนเพิ่มได้ไหม คุณตรงนี้ไม่ได้ไปเลยค่ะอาจารย์เพราะว่าค่อนข้างมากเรื่องของไอ้ตัวที่ 30 เปอร์เซ็นต์ของโครงการต้นแบบเพิ่มเข้ามาใช่ไหมคะอาจจะเข้ามาได้ตอนนี้ก็คือจ่ายค่าตอบแทนของคนต่อไปค่ะ ตอนนี้ หรือว่า ประเสริฐ ต้องการผู้ช่วย เลยค่ะ จริงๆก็อยากให้เป็นโอกาสได้อย่างน้อยก็ ncr มาช่วยในการทำงานด้วยนะครับอาจารย์เพราะเขาก็ไม่มีคนของเขาก็กำลังไปเรียนต่ออีกคนนึงก็น่าจะหมดแล้ว ที่ขอไว้ในโครงการสอนอาจารย์ที่กำลังตั้งโต๊ะแล้วค่ะอันนั้นซึ่งโครงการก็จะ 2 ปีลึกเลยไม่ได้เอามาใส่ไว้ที่โครงการนี้ค่ะ กำลังใจหนูหน่อย ไม่มีประเด็นใช่ไหมครับ ส่วนเกินของ งบประมาณนะ วิธีที่เกี่ยวข้อง เราจะส่งมอบอะไรเพิ่มเติมได้อีก แล้วก็พูดถึงไม่รู้ว่าจะได้หรือเปล่านะ มันเป็นเรื่องปกติใช่ป่ะ สวรสที่ไม่ผ่านเป็นเรื่องโปรตีนหาเรื่องที่มันเป็นเรื่องการทดสอบทางคลินิกค่ะ อนุมัติ ไปก่อนก็ได้นะ เพียงแต่ว่า สำคัญสำคัญ พ่อ นำเสนอไว้ในสไลด์นี้ประมาณเท่านี้มันต้องเพิ่มเติมไหม ว่าจะไม่รู้ว่าคนจะพูดว่ากันได้เงินอันนี้จะช่วยทำให้ไปขออะไรต่อในขั้นถัดไปได้ไหมแหล่งทุนในโครงการนี้ผมทำยังไม่จบ เป็นเรื่องของ การพัฒนาคนทางด้านนี้ เข้าร่วมในการใช้ไปทำ พอดีเคยเห็นว่าไอ้กับการใช้ประโยชน์ของงานวิจัยก็มีข้อนึงเหมือนกันว่าเขาไม่แน่ใจว่าเขาทำก็คือทำให้สามารถไปขอแหล่งทุนขั้นถัดไปได้ก็คือเป็นผลงานของโครงการนะครับ ได้ค่ะ ไปต่อนะครับนอนก่อนนะครับ ขออนุญาตนะคะคนงานนะคะที่รัก การดำเนินงานของเจ้าหน้าที่นะคะ มีสาย กรมการปกครอง ไปถึงไหน เรื่องการฝังรากฟันเทียม ได้ยินชัดเจนนะครับ กิจกรรมที่เหลือก็คือจะเป็นการฝังรากฟันเทียมแล้วก็รวมถึงทำครอบฟันให้เสร็จสิ้นทั้ง 3,000 บาทตามเป้าหมายครับ ตอนนี้ก็ จะทำไปได้แล้วตอนนี้ฝังร่างไปแล้ว 2694 ล่างแล้วก็ครอบฟัน 1677 น่านั่งเดือนมิถุนายน 61 เรื่องการใช้งานเครื่องในผู้ใช้งานตอนนี้มี 10,000 บาท 5322 รายนะครับ ไผครับ จำนวนคนนับจำนวนคนที่คนไข้ เป็นคนไข้นะคะไม่ต้องสมัครเป็นครั้งก็ประมาณ 10,000 ครั้งครับ เรื่องการใช้งานเครื่องไม่เกินเกิน 10 ส่งมอบไปแล้วครับ ผู้รับบริการเป็นหมอได้ครับ ไปหน้าถัดไป ภาพรวมของของเด็กพิการก็คือ 50 โรงพยาบาลครับ สังกัดกระทรวงกลาโหมกทมมหาวิทยาลัย รอ อันนี้ให้ดู 10 อันดับแรกที่ใช้เยอะสุดก็จะมีที่ทันตะเชียงใหม่ครับที่ค่ายธนะรัชต์ที่ระยองที่ภูมิพลในใช้เยอะ ส่วนใหญ่จะเป็นโรงพยาบาลขนาดใหญ่พิเศษลงโรงพยาบาลขนาดเล็กแต่พอดีหมอน่าจะจีบหน่อยนะครับ ไปน่าจะไปเลย ติดตั้งไม่มีอะไรติดตั้งเสร็จไปตั้งแต่น่าจะประมาณปี 62 นะครับ ทั้งหมด 50 บาทก็พอใจก็มีการจ้างบริษัท entity คือมีโทรศัพท์สอบถามประกันโรงพยาบาลต่างๆ 50 โรงพยาบาล ถามไอ้มุกจ๊ะ งานเครื่องสตาร์ทเครื่องไปทำอะไรบ้างครับก็จะมีเพียงเพราะเรามีเงินด้วยครับนอกนั้นก็จะมีทำใช้ทำฟันคุดฟันฝังอะไรก็ใช้สแกนอยู่ได้เลยหน้าไล่ลดหลั่นกันลงมาแล้วมีจัดฟันบ้างน้อยนะครับ ลบผลความพึงพอใจโดยรวมๆก็เกิน 90% ทั้งน่าจะผ่านนะเรื่องการบำรุงรักษาก็ ok ครับ ไม่ฟังอีกส่วนหนึ่งก็คือส่วนการที่ให้บริการทางด้านทางด้านการใช้งานเครื่องการทำ Software ต่างๆเนี่ย ความพึงพอใจตัวก็ 92.5% ครับวันนี้สำรวจช่วงเดือนสิงหาคมตุลาคมปีที่แล้วครับ รักกันเทียมเนี่ยก็มีเรื่องการอบรมก็ตื่น 90% มีเรื่องการบริการ บริษัทมันก็เรื่องของกูป่ะเนี่ยจะได้น้อยหน่อยประมาณ 84-85 เปอร์เซ็นต์ ก็จะมีข้อปัญหาหรือข้อเสนอแนะก็มีเรื่องสแกนด้วยนี่คือเป็นตัว ตัวสแกนรูปในป่าเข้าไปครับเพื่อใช้ในการออกแบบครอบฟันนะครับ ไม่เพียงพอในการใช้บริการครับ มีขั้นตอนในการทำวิจัยความล่าช้ามีแม่นยำค่อนข้างน้อยอาจจะไม่แน่นเท่าไหร่ที่เขาคอมเม้นมาครอบฟันใช้เวลานานแก้ไขบ่อยครับ อยู่ไกลเป็นเทคโนโลยีที่เราถ่ายทอดให้ c-tech ไป อย่างน้อยก็มันหมายถึงว่าคนทำไม่ชำนาญหรือว่าตัวขึ้นมือไม่ดี น่าจะเป็นมุมที่ว่ามันมันไม่เป๊ะเลยมันเต็มก็จะ ตำแหน่งถูกต้องแต่ว่าสาเหตุของมันมีก็มีหลาย อาจารย์ ใช่ๆ แล้วก็มีเรื่อง ไอ้เรื่องเรียงลำดับข้อมูลที่เข้าใจว่าเป็นเรื่องแบบสลับคิวไว้ทำไมคนคนนี้ส่งมาทีหลังได้ก่อนเขาอะไรประมาณนี้ ก็มีเรื่องที่ต้องดึงเซ็กซี่แท้ปลอมเนี่ยแล้วก็อยากใช้ระบบที่สวทชทำแต่เรายังไม่ได้ออกไปอีกกี่เมตรนะครับแล้วก็ต้องการให้ได้ภาพสีที่มันคมชัดมากขึ้นละเอียดมากขึ้นอันนี้ก็พูดกันมาตลอด ปัญหาพรุ่งนี้ไปฝึกดำเนินการปรับปรุงแก้ไขครับ บริษัททีทีดำเนินการร่วมกับเราก็กลับไปแก้ไขนะครับยังมีครอบฟันทำเวลานานเนี่ยก็เป็นในช่วงแรกตอนช่วงหลังๆนี้เริ่มมีการพัฒนาการที่ดีขึ้น เดี๋ยวเอามาเพิ่มเติมทำอะไรไปแล้วบ้าง เรียบร้อยน่าจะต้องสำรวจถึงพอใจอีกสักรอบเป็นปัญหาก่อนหน้านั้นมันโอเคแล้วหรือยังครับ ประชุมไปปีที่แล้วพากันที่ประชุมโรงพยาบาลต่างๆ พี่วรรณข้อมูลไหมจุ่ม เราประชุมกับบริษัทหรอคะ ประชุมกับโรงพยาบาลปีที่แล้วใช่ไหม ปิดแล้วครับผมจำผิด ชมหมายถึงสัมมนา บริษัทจัดสถานที่ยังไม่ได้เคยจัดภาพรวมของโรงพยาบาลรวมโรงพยาบาลเลยนะคะ ไม่เคยมีทีนึงที่อาจารย์ชัยรัตน์ รู้จักไปรับมาพูดด้วย ถ้าเป็นอันนั้นน่าจะนานแล้วที่มีโรงพยาบาลบ้านแพ้วหลายๆโรงพยาบาลนะคะ อาจารย์หมายถึงอันนั้นน่ะครับมันไม่ใช่ ของช่วงปีล่าสุดยังไม่มีค่ะอาจารย์ ไปต่อนะครับ โอนกรรมสิทธิ์กับเจ้าของโครงการ 30 31 ๆก็โอนกรรมสิทธิ์ไปแล้วครับก็จะมีอีก ประมาณ 14:00 น ส่งจดหมายไปแล้วรอเขาตอบกลับแล้วก็มี 8 โรงพยาบาลที่รอเขาต้องตรวจ ผลตรวจทางรังสีของกรมวิทยาศาสตร์การแพทย์ที่โรงพยาบาลเมื่อก่อนครับ ใช่ๆบางอันก็ไม่ดำเนินการเป็นปีแล้วก็ยังไม่ได้ดำเนินการ รวมตรวจทุกเครื่องในโรงพยาบาลทีเดียวอะไรนะครับอาจารย์ ตกหล่นไป ของดาวคืนสังกัดครับสังกัดกระทรวงสาธารณสุขหรือสังกัดกรุงเทพฯ พิกัดมหาลัย อัลลีเจนท์มันจะอยู่หน้าอื่นมาแปะไว้ตรงนี้ด้วย ปัญหาการโอนกรรมสิทธิ์ที่อะไรคะ เขาเอาไม่ดัง ป้าหนึ่ง อย่างเช่นโรงพยาบาลแม่สอดเขาตั้งงบซื้อใหม่มาได้แล้ว 2 เครื่องครับอาจารย์ ซื้อหรอกมันเหลือก็เลยก็เลยติดต่อกับจอมทุกช่องท้องก็อยู่เขาอยากได้เครื่องติดต่อกัน แล้วก็อะไรจ๊ะเดี๋ยวจะโอนไปจอมทองแทน คุยกันแล้วก็เดี๋ยวจะเอาทั้ง 3 3 ที่เนี่ยจะเอาเข้าคณะกรรมการสรรหาของโครงการนี้ชื่อดรลัดดาวัลย์เป็นประธานนะครับ มีอาจารย์บรรจงร่วมด้วยครับเพื่อพิจารณาจากองค์การ เราจะใช้เงินในโครงการ big log ในการเคลื่อนย้ายเครื่องด้วย มันจะแถม a มาจากเครื่อง 5 ปีครับอาจารย์ใหม่ก็ได้ได้เท่าที่เหลือที่อยู่ติดกับเครื่องเหลือไม่กี่เดือน ตอบได้ครับ เดี๋ยวต้องแจ้ง condition ให้เข้าใจชัดเจน เธอจะเป็นลักษณะคำ MOU ใหม่กับโรงพยาบาล ตกลงได้แล้วครับก็คือคุยระหว่าง เดินมารอเราทำทำ MOU กับคณะเรียกว่าเป็นวิทยาลัยการแพทย์นานาชาติ พี่ก็คุยว่าไปอยู่ที่คณะทันตะธรรมศาสตร์นะน่าจะได้ใช้งานมากกว่าเพราะว่า แผนเดิมน่ะตอนแรกชนะ วิทยาลัยแพทย์ คนจะเปิดหลักสูตรทันตแพทย์ ธนชาตแต่สุดท้ายพอเวลาผ่านมาแล้วก็ไม่เกิด covid อะไรไมครอน กลอนเรื่องการเปิดหลักสูตรนี้ออกไปซึ่งทำให้ไม่ค่อยมีคนใช้เครื่องเราที่คณะแพทย์นั้นน่ะ ขอโอนไปอยู่ทันตะธรรมศาสตร์น่าจะดีกว่าเราก็มีอาจารย์หมอที่ที่เขาอยากจะใช้อยู่ครับ อันนี้ก่อน คือตอนนี้มันไปตั้งอยู่ในรถโรงพยาบาลแล้วเหมือนมีนโยบายของรัฐบาลเรื่องขออนุญาตก่อนใช้ทุกครั้งซึ่งทำให้หมอไม่สะดวก เขากำลังคุยภายใน มันจะไม่ขนาดนั้น เรื่องอื่นเขาใช่ไหมกัน ฟังดูเหมือนเป็นปัญหาภายในของเขายังไงก็ไม่รู้ทำจากข้อ 3 ก็เลยก็เลยเดี๋ยวเหลือให้ทันตแพทย์ อยู่เป็นอะไรเนี่ยคุยกันต่อโรงพยาบาลให้ชัดเจน ทางเลือกก็คือย้ายย้ายเข้าไปอยู่ในอยู่ในคอนโทรลของทันตแพทย์ท่านนั้นเลยมันก็น่าจะง่ายง่ายขึ้น งั้นก็ไม่ต้องแก้เอกสารอะไรครับ ไม่ได้ต้องย้ายไปโรงบาลที่อื่นก็เดี๋ยวจะขอ Android ของคณะกรรมการสรรหาไว้เลยว่าเปิดไว้ว่า จะขอสรรหาโรงพยาบาลใหม่แล้วเดี๋ยวจะเวียนแจ้งผมจะแจ้งให้ทราบอีกที อาจจะต้องเรียนปรึกษาอาจารย์บรรจงอาจารย์บรรจงเป็นเป็นคณะกรรมการสถานที่ด้วยครับ สถานที่ที่มีปัญหาก็น่าจะแก้ไขประมาณนี้ครับ จัดไปครับ วิธีการฝังรากฟันเทียมอัพเดทล่าสุดก็คือ 2 ผักเม็ก 2,000 ดอลลาร์คือ 2699 90 เปอร์เซ็นต์แล้วก็ 1667 คิดเป็น 50 เปอร์เซ็นต์อันนี้แจ้งเพิ่มเติมครับอาจารย์ว่า เป็นคนไข้ที่มีอยู่มีไม่ถึง 30 ลากแล้วนะครับก็เดี๋ยวจะต้องทำเรื่องเรื่องขอลดงานลงครับ เป็นการปรับสัญญาจ้างรับจ้างทั่วไป ในสัญญาจ้างงวดสุดท้ายต้องให้บริษัทผู้รับจ้างมาส่งงานศาล 3,000 ตอนนี้เนื่องจากคนมา 3,000 กว่าลากนะครับแต่ว่าคนก็หายระหว่างทางในช่วง covid ไปเยอะครับ ไม่ถึงครับผมชอบฝันได้มากสุดเท่ากับเท่าที่ฝังรากฟันเทียมครับซึ่งตอนนี้จะปิดอยู่ที่ไม่ต่ำกว่า 2,000 บาทไม่น้อยกว่า 2,000 รวมตอบกัน ใช่ครับใช่ครับเหลือ 2008 ครับ 2008 ดอลลาร์แล้วก็ 2804 อาบแล้วก็แล้วก็รถ อะไรไม่เข้าใจ อยู่ในนั้นน่าจะอยู่ในนั้นแล้วอาจารย์อาจารย์สแกนฝากแล้วใช่ไหมครับตังค์ไปแล้วนะขับรถแป๊บเดี๋ยวจอดรถก็คือรถงานแล้วก็ลดเงินของบริษัทผู้รับจ้างด้วยครับกำลังทำเรื่อง หน้าสุดท้ายยังครับ กระจกกิจกรรมเรื่องฝังรากฟันเทียมและครอบฟันน่าจะเสร็จภายใน สิ้นเดือนธันวาคมกลางเดือนธันวาคม โครงการนี้ เข้าไว้ พี่วันมีกิจกรรมอื่นต้องทำอะไรหลังจากนั้นไม่อาจจะต้องสรุปมันๆตัวเนื้อโครงการน่าจะถึงเดือนมีนาคม 61 อาจจะเป็นช่อง จบงานกับบริษัทแล้วเราก็คงจะต้องมาทำพวกสรุปรายการนะค่ะ ความก้าวหน้า แก้ไขความพิการบนใบหน้าและกะโหลกศีรษะ งบประมาณโครงการ ติดตั้ง ต้องการใช้งาน พัฒนานวัตกรรมองค์การอาหารและมีการทดสอบ ปัจจุบัน จริยธรรมวิจัยในมนุษย์นะคะและมีการวางแผนเพื่อรักษาให้กับผู้ป่วยแล้วนะคะ 197 วัดและการออกแบบโดยใช้โปรแกรมคอมพิวเตอร์ ความร่วมมือนะคะครูกานต์ก็อยู่ที่โรงพยาบาลนครเชียงใหม่ สวัสดีครับผมจตุรงค์กี่สะอาดนะครับเป็นวิศวกรอาวุโสขออนุญาต นำเสนอแผนธุรกิจอะไรนะครับ จัดไปครับ ความเป็นมาก็คือ ขออนุญาตผ่านแล้วกันนะครับอาจจะพูดบ่อยแล้วนะครับก็คือกินแล้ว เมื่อวันที่ 14 มกราคมต้นปีครับเวลา 12:00 น 12:30 น นะครับสมเด็จพระกนิษฐาธิราชเจ้ากรมสมเด็จพระเทพนะครับ ได้เสด็จเปิดงานศูนย์เปิดแก้ไขความพิการบนใบหน้าและกะโหลกศีรษะที่มหาลัยเชียงใหม่ครับโดยทางทีมของมหาวิทยาลัยเชียงใหม่คือท่านคณบดีอธิการบดีและก็อาจารย์คณะเก่านะครับ ได้ร่วมเสด็จตามเสด็จในการเปิดศูนย์จัดไปครับ ได้มีอาจารย์ด็อกเตอร์ณรงค์ครับแล้วก็ นายแพทย์กฤษณ์ขวัญเงินแล้วก็อาจารย์ไพรัชธัชยพงษ์นะครับได้นำเสนอผลงานของเสาวลักษณ์นะครับโดยมีการติดตั้งเครื่องสแกนที่ศูนย์แก้ไขความพิการนะครับแล้วก็ได้มีการถ่ายรูปร่วมกันหลังจากจบงานครับ ใครทักไปครับ ผลสรุปของนวัตกรรมการใช้งานระหว่างเดือนกันยายนถึงเดือนมีนาคม 2565 นะครับก็ การใช้เครื่อง OBD scan ไปแล้ว 6 ครั้งแล้วนะครับเนื่องจากอาจจะมีจำนวนน้อยในชุดต้นรักแรกของงานก็คือไม่มีปัญหาคู่ผิดนะครับแล้วก็ ไม่สามารถพาผู้ป่วยเข้ามาทางโรงพยาบาลได้ อาจจะมีการใช้ของ คอมพิวเตอร์ดีไซน์นะครับ 21 รายการ printing ในการสร้างแบบกระเป๋ามิติทั้งหมด 10 รายครับแล้วก็จะมีสรุปการใช้ iPhone อยู่ที่ พวกของเวลา 6 เดือนก็คือสิหลายครับ จัดไปครับ ตอนนี้ก็มีปกตินะครับมีการติดตั้งเครื่องสแกนแล้ว ก่อนหน้านี้นะครับเรามีเครื่องสแกน 1 เครื่องครับขี้คณะทันตแพทยศาสตร์มหาวิทยาลัยเชียงใหม่ครับ แรกๆเราก็จะเอาผู้ป่วยไปทำการรักษาแล้วก็ทำ CT Scan ที่ธนาคารปากนะครับ ณปัจจุบันเมื่อเราส่งมอบเครื่องไปเรียบร้อยแล้วเนี่ยเราก็ได้มีการติดตั้งเครื่องที่คณะที่ศูนย์ที่คณะแพทย์ศาสตร์เลยครับก็ ปัจจุบันตอนนี้ได้มีการให้บริการการใช้เครื่องสแกนเป็นอย่างเป็นทางการแล้วครับโดยมีเจ้าหน้าที่เทคนิคและทีมแพทย์ในสาขาต่างๆครับมาใช้บริการอยู่ออฟฟิศจำนวน 1 ครับ แล้วทักไปครับ เบื้องต้นเมื่อเดือน เมื่อวันที่ 31 มีนาคม 2555 ครับมันก็จะมีการคิวกัน การบำรุงรักษาขึ้นจากกันนะครับก็มีทั้งชีวิตไปจาก 2 เครื่อง ก็ยังพบว่า คือจะมีการใช้งานได้ปกตินะครับ จะมีการ Comment 8 เจ้าหน้าที่รังสีเทคนิคเล็กน้อยนะครับว่ามันจะมีเป็นอีเมลของการ เลเซอร์ในการจัดตำแหน่งผู้ป่วยนะครับ มันยังมีการใช้งานยากและสังเกตยากอยู่ทางทิศใดก็ได้ไปปรับปรุงแก้ไข วิธีการตรวจสอบเรียบร้อยแล้วครับใช้งานปกติดีแล้วก็ทำงานได้มีประสิทธิภาพมากขึ้นครับ จัดไปครับ อันนี้เป็นเป็นเป็นงานส่วนที่เพิ่มเติมของ แพทย์นะครับแต่ว่าไม่ได้เป็นเป็น comment หลักที่เกิดจากโครงการนะครับจะซื้อเป็นดิจิตอล Dtac นะครับจะเป็นอุปกรณ์ที่ใช้ในการ กลับ กระดูกขากรรไกรและใบหน้าของผู้ป่วยครับให้ได้ตามตำแหน่งของ ที่ที่วางแผนไว้นะครับ จัดไปครับจัดไปครับ มีการวางแผนสร้างดิจิตอลในรูปแบบใหม่นะครับเราจะทำเป็นวัสดุคาร์บอนไฟเบอร์ครับ เนื่องจากวัสดุคาร์บอนไฟเบอร์เนี่ยมันจะมีข้อดีคือมีความแข็งแรงและน้ำหนักเบานะครับ เพื่อทำการทำรังสีเอกซเรย์ในการถ่ายป่วยเนี่ย วัสดุของคาร์บอนไฟเบอร์มันจะมีข้อได้เปรียบก็คือมันจะไม่มีลักษณะการกระเจิงของแสงนะครับ รักนะเนี่ยเราจึงสร้างต้นแบบออกมาจำนวนหนึ่งก็คือตามรูปนะครับ ผลที่ได้รับทำออกมาเนี่ย จากวัสดุที่เราผลิตออกมาขับรถเมล์ 39 กลับนะครับซึ่งเปรียบเทียบกับวัสดุที่เป็นนักเรียนชื่อดังขายในท้องตลาดนะครับมันอยู่ที่ 58 กรัม ป้ามันเบาอ่ะเกือบครึ่งนึงนะครับแล้วก็ เรานำวัสดุของตัวเนี่ยไปทำ CT Scan เพื่อ จะได้ของแต่เนี่ยว่า การกระเจิงของแสงได้ดีครับเพราะฉะนั้นเนี่ยในขั้นตอนถัดไปเนี่ยเราจะนำต้นแบบตัวนี้ ไปขยายผลนะครับไปติด ชิ้นงาน ดีที่เป็นขนาดของ maska ขึ้นก็คือเราจะไป แม่พิมพ์สำหรับการผลิตชิ้นงานไฟเบอร์ ซึ่งบริษัทที่เราติดต่อไว้เนี่ยชื่อบริษัทนะครับเป็นบริษัทเป็น แบรนด์เกี่ยวกับธุรกิจคาร์บอนไฟเบอร์ให้กับทั่วโลกนะครับก็จะ เครื่องมือแพทย์ได้ด้วยเนี่ย ตั้งนะเนี่ยพัสดุที่จะผ่านจากบริษัทแยกครับก็จะผ่านมาตรฐานทางการแพทย์ด้วยนะครับแล้วก็จะมีความแข็งแรงสูงซึ่งตอนนี้เขาติดต่อไปเรียบร้อยแล้วครับกำลังกำลังจะส่งแบบรออีกนานป่าวจะติดงานตัวนี้ขยายผลเป็นแม่พิมพ์ทีนึงครับ ขอรหัสไปครับ ครับ อันนี้ embryo embryo embryo สดุของพี่พรที่เราได้มีใจร่วมกันมานะครับเราจะนำ ตัวนี้ไปทดสอบในผู้ป่วยปากแหว่งเพดานโหว่ครับได้จากผู้ป่วยปากแหว่งเพดานโหว่เนี่ย สมัยก่อนเนี่ยเราจ้า กระดูกของตัวเองนะครับก็ส่วนมากจะใช้กระดูกในส่วนบริเวณของกระดูกสะโพกนะครับของผู้ป่วยซึ่งในการผ่าตัดครั้งนี้เราจะต้องมีการผ่าตัดกระดูกจากผู้ป่วยของที่สะโพกมาเนี่ยมันจะต้องมีการบาดเจ็บของผู้ป่วยคนนั้นเกิดขึ้นนะครับเราก็เลยนำเสนอว่าเราจะใช้แอมโมเนียซึ่งเป็นวัสดุสังเคราะห์เนี่ย มาใช้ทดแทนวัสดุกระดูกของผู้ป่วยเองนะครับ เราขออนุมัติจากคณะกรรมการจริยธรรมในมนุษย์เรียบร้อยแล้วนะครับ ปัจจุบันนี้มีการรักษาไปแล้วรวมทั้งหมด 6 รายครับ ยอดที่ตั้งไว้ 30 รายนะครับก็จะมีปัญหาอยู่เล็กน้อยก็คือในการคัดเลือกผู้ป่วยเข้ามาในกระบวนการนะครับ ซึ่งตอนนี้มันตั้งแต่เกิดมาเนี่ยทำให้มีได้มีผู้ป่วยเข้ามารับบริการนะครับ แต่ณปัจจุบันนี้เนื่องจากในการรักษาต่างๆเนี่ยก็ได้ติดต่อของทาง EMS ไว้ก่อนไว้เรียบร้อยเป็นต้น ขอขยายผลในหน่วยงาน ต้องจัดในศูนย์แก้ไขความพิการนะครับก็จะมีทางเข้านะ 3,000 หน่วยหน้าศัลยกรรมนะครับคืออาจารย์นิมนต์นะครับแล้วก็จะมีของหน่วยงานตาหูคอจมูกนะครับซึ่งจะเอาของเอาตัวนี้ไปขยายควรเพิ่มขึ้น เพื่อให้ครบ 30 รายตามที่ได้ตั้งเป้าไว้ภายในปีนี้ครับ ก็ตอนนี้ตลอดล่ะครับมันจะยึดติดอยู่ที่ตัวนี้ตัวเดียวครับซึ่งตอนนี้ก็พยายามอยู่นะครับเพื่อจะพยายามหาเหตุให้มากขึ้นให้มันครบสเก็ตภายในโครงการของวิ 66 ก็จะเป็นปัญหาใหญ่สุดของทีมครับซึ่งเราได้ติดต่อทางแชทไปแล้วก็พยายาม ต่อเรื่อยๆนะครับเพื่อหาคนไข้สูงกระบวนการรักษาของของได้จุดนี้ให้จบภายในโครงการครับ ครับพี่ได้ครบนะเนี่ย ในส่วนของเมติกอ่ะครับ จะเป็นส่วนของแก้ไขความพิการของปากแหว่งเพดานโหว่ครับใช่ครับ แต่ว่าก็ได้ติดต่อของทีมของอาจารย์วิมลนะครับที่เป็นหัวหน้าภาคศัลยศาสตร์แล้วอาจารย์แกบอกว่าสามารถที่จะไปประยุกต์ใช้ในการบริการหรือว่าการแก้ไขในส่วนที่เป็นความบกพร่องในส่วน ในบริเวณ พี่พี่เป็นบนใบหน้าได้ครับแต่ไม่จำเป็นจะต้องเป็นผู้ป่วยปากแหว่งเพดานโหว่ก็ได้ครับ อาจจะอาจจะไปเพิ่มเติมตรงนั้นครับ ก็มันมีผลตามมาเรื่อยๆนะครับเพราะปกติคนไข้ที่มันก็จะมีการปล้นโลกทุกๆ 1 เดือนครับเพื่อตรวจสอบว่ากระดูกที่เกิดขึ้นเนี่ยมีความเป็นไปได้และก็สามารถใช้ต่อได้ไหมครับก็จะมีคำตอบอยู่ตลอดครับ อยู่ไหมคะ ผลบางส่วนค่ะอาจารย์ยังเก็บไม่ครบ อันนี้เดี๋ยวผมติดตามให้ได้ครับเพราะปกติผมเป็นปกติ ปกติทางน้อง คนที่อยู่ประจำอยู่ที่เชียงใหม่ค่ะเพราะจะส่งผลทยอยส่งผลมาให้ดูเหมือนกันค่ะว่า พี่ใส่วัสดุตัวนี้ไปรับเป็นยังไงบ้างคะอาจารย์ อันนี้ก็ขอโดยสรุปแล้วกันครับอันนี้เป็นข้อสอบที่ว่า โดยราคาคือสมเด็จพระเทพนะครับได้ทรงเปิดศูนย์แล้วเมื่อวันที่ 4 มีนาคม ก็มีการเริ่มใช้งานติดตั้ง มีสแกนที่ศูนย์เรียบร้อยแล้วนะครับ ก็มีข้อส่วนที่ 3 การใช้รถ นะครับพี่สแกนจะมียอดสะสมที่อีก 1 ราย มิตติ้งที่สาย 150 2 ราย ตินติน นะครับ 15 ราย ตำบลครับก็มีการรักษาอยู่ครับตอนนี้ปัจจุบันมีอยู่ 6 รายนะครับ ส่วนลิขิต exeter ครับก็ตอนนี้ก็จะมีการขยายผลก็คือจะนำขยายผลไปสู่การผลิตคาร์บอนไฟเบอร์ในจำนวนมากขึ้นและก็จะผลิตแม่พิมพ์งานครับ ข้อสรุปของโครงการครับ ตัวชี้วัดโครงการได้เนี่ย สามีตอนนี้มันเป็นประเด็นแล้วครับก็จะติด UFO อยู่ที่ไหนครับ ดีเจพี่น้องหลายคน ให้ อะไรครับเห็นนะคะเราเลยนะคะ 990 เราก็เลยเอามา ก้าวหน้า เป็นระยะ เพื่อน ครับ อะไรนะครับ นะคะ ตอนนี้ไม่ได้มีจำนวนที่ขอไว้กี่ตัวครับแต่ว่าได้คุยกับเบื้องต้นทางมูลนิธิไปแล้วว่าไอ้ตัวต้นแบบที่เราผลิตออกมาเนี่ยจะเป็นเงินที่เกิดขึ้นกับเขา แต่ว่าหลังจากนี้ในการผลิตแม่พิมพ์ครับเดี๋ยวทางมูลนิธิจะเป็นเจ้าภาพในการจ่ายเงินค่าใช้จ่ายตัวนี้ให้ครับ ชินแล้วก็ขยายผล นิธิตราจะจ้างผลิตครับ เราจะจัดการกับพนักงานจ้างติดต่อในการขยายผลอีกทีนึงครับ ใช่ไหมคะประมาณ 1 ล้านบาทครับ งั้นก็วันละประมาณนี้นะขอย้อนกลับไปตัวละ 2 แชะ อัพเดท ขอความเห็นด้วย เดินตอนที่ 2 มีนาคม 61 ที่เกิดขึ้นมาใหม่ด้วยนะ 16 BTS ช่อง 23 เด็กและครอบครัวเข้ามา คุณภาพคนและคุณภาพชีวิต จัดหมวดหมู่มากขึ้น อะไรได้อีกไหมครับลืมไปแล้ว ตอนนี้พอดีตอนตอนทำสไลด์ภาพรวมแพทย์ด้านรังสีวิทยามันควรจะเจาะรังสีวินิจฉัยไปเลยไหมก็จริงๆอย่างนิวเคลียร์แล้วก็ไม่ได้ทำรังสีรักษาแล้วก็ไม่ได้ทำอะไร ฉันก็มีหัวใจ มันก็ความจริงมันก็เป็นโรค ncds เหมือนกันนั่นแหละ รวมกันไหมครับ ลองเสนอดูครับไม่แน่ใจว่าตอนทำสไลด์แล้วก็ไม่เหลือสัก 4 ด้านมันก็น่าจะเชื่อ เป็นรังสี 1.1.5 ชื่อเดียวกันไหม ชื่ออ้อยประมาณนี้แล้วเนี่ย คนข้างนอกเข้าใจนะ กลับมาก็ได้ค่ะ หลอดเลือดด้วย ผิวหนังนี้ก็คิดเหมือนกันนะ เลยใช่ไหมอะไรเนี่ย โรคผิวหนังที่มันใหญ่ขนาดนั้นแล้วใช่ไหมอะไรเนี่ยยังไม่แน่ใจ พอดีลองลองดูว่าอย่างไร เรื่องรักษาแผลมันก็อาจจะมองในมุมรักษาแผลเบาหวานแผลกดทับที่เป็น mc ได้ไหมอะไรได้จบ 1 ว่ามันก็ รักษาแผลก็เหมือนรักษาแผลได้ทุกอย่าง รู้จักหมวดหมู่ เจลรักษา ปลุกผม มองยังไง แยกมากี่ตัน มีอะไรก็ไม่รู้ มีอะไรออกมามันมีเจลรักษาศีล ดูเป็นเครื่องสำอางหรือเป็นยา เป็นอะไรคะ ถ้าเป็นเป็นไอ้เจลรักษาแผลเบาหวาน OK เป็นเครื่องมือแพทย์เพราะว่ามัน ncb ผมก็เลยดูเข้าไปเข้าไป CDC อยู่ตรงไหน เวลาพูดเครื่องมือแพทย์ครับผมเป็นคนนอกผมก็นึกถึงเครื่องเลเซอร์ก่อน การปลูกผักขม ตั้งปลุก ของที่ต้องดิวกับรับได้ไหม ก็คนมันไม่ได้เป็นอย่างนี้มันไม่ใช่ถึงเครื่องมือแพทย์ที่เด่นชัดมันเป็นเครื่องมือแพทย์ก็ติดลูกค้าตามยาวคอลลาเจลรักษาแผล ไม่ใช่ยาเหรอ ยาเสริมมันจะใช้คำว่าชีววัตถุครับ ก็มันหยุดชั่วคราว ก็เลยว่าเสียวอยู่อาจจะต้องมีคำพูดอะไรที่มันเมื่อกี้พี่พูดอ่ะครับ อาการโรคผิวหนังรามาหรือจะไม่นึกถึง gsgs ไม่น่าจะเป็นเรื่องจริงๆที่วัตถุ คือตอนแรกคิดว่าเป็นรวมเป็น 4 ก็คือจะได้ซ่อนไว้ยกขึ้นมามันก็ต้องช่วยกันเด่นอะไรให้มันเข้ากับที่เหลืออีกอันที่เหลือ เพราะว่าหยังคอลลาเจนก็จะอยู่ข้อ 1.2 bmp bmp to ก็จะอยู่ข้าง 1.3 อยู่แล้ว พวกไอ้ที่จะทำกับสถาบันโรคผิวหนังได้เลยอยู่ที่ไหนกัน 1.6 ใช่ไหม แล้วผมว่าอาจจะต้องปรึกษาเราต้องดูรถ Map แล้วก็ดูได้ฟรีฉันให้ชัดเจนก่อนใส่เข้าไปหรือเปล่าครับ ตอนนี้กลับออกมา ยังไม่สามารถให้คำตอบได้วันนี้เหมือนกันครับก็ต้องดูว่ารถน่ะ ที่เกี่ยวข้อง กลุ่มหรือ ขอบคุณมากสำหรับข้อแนะนำนะ เอาให้มันชัดมาแล้ว ป่านครับ กระดูกและข้อ มันก็อยู่ตรงนี้ใช่ไหมคะ ไม่ใช่ครับ มันเป็นแปะตัวเท่าไหร่นะสมองอ่ะครับ สมอง หลอดเลือด แล้วพอได้โรคไม่ติดต่อเรื้อรัง คือในงบบูรณาการเราก็ยังมีเรื่องนี้อยู่ข้อเดียว วันนั้นเรายังเปลี่ยนกันไม่ได้ ตื่นยังไม่มีขึ้นโครงกันนะครับ ไม่มี คือ อะไรบ้าง เหรอ หัวใจขาดเลือด ไม่แน่ใจไอ้หน้าเมียมันจะเป็นเส้นในมุมแบบเหมือนเป็นที่เรา ไม่รู้ว่า อ้อย ผลิตภัณฑ์ที่น่าจะต้องมี รวมกัน โครงการก็ได้ อาจารย์ครับปรึกษาว่าไอ้นาไอ้นาไอ้นาเยอะมันจะใช้สำหรับเวลาเราสื่อสารกับคนข้างนอกหรือพักเด้อต่างๆด้วยไม่เข้าใจไอ้เนี่ยเป็นสิ่งที่เราสนใจจะทำอยู่ในความสนใจด้วยเราอยากคุยด้วยเราอยากเจอ ทำอะไรกันต่อไหนด้วยกัน มันก็คือ มีเรื่องอะไรบ้าง ที่ 1 ใช่ไหม ที่เราจะนำเสนอมา ทำยังไงไม่ให้เขางงกับคำ มีอยู่เช่น มีอะไรบ้าง ใช่เลยครับใช่เลยครับ มึงกับคำสำคัญมาก เพราะคืออะไร ไม่ใช่ แล้วก็ มีเรื่องอะไร นำเรื่องเล่ากันมานะ เป้าหมายคือลูกค้าลูกค้า ข้อความยังไงให้ตรง วันนี้จะมี หรือว่ามันจะหมดแล้ว รู้จัก Siri ไหม กระจกหกด้าน อะไรนะคะ โครงการ แผนที่ทางของ 1 แถม 1 กำลังจะดูว่ามันอาจจะข้ามไปตีที่ต่อ อยู่ว่าน่าจะได้นะ พร้อมทีมที่จับมือกันเพื่อส่งเครื่องมือแม่ ก็ได้นะถึงจะรู้ว่าของจะออกอะไร ลองดูว่าเขาได้ ออกมาแล้วกำลังดูเรื่อง ความเสมอภาค ที่รวมเอา วิ่งเข้ามาด้วยกัน ตุ๊กตา ฝันว่า สมมุติเรื่องตุ๊กตา ทักมาก็คือเรื่องคนนะ แล้วก็ในส่วนที่บอกว่าถ้าได้ทำละ หรือว่า คน พ่อ บริหารหมุนทนนะ หรือว่า เรื่องของ ยังไงเพื่อให้คนนอกเข้าใจ แล้วก็บอกให้นอนแต่ว่าไม่ชัด เพลงไหน ตัวเอง มาแล้วค่ะ พูดถึงสมบัติ ทดสอบ อะไรไหม ไอ้หน้านี้มันไม่ใช่รถเมล์แผนส่งมอบผลงาน มันคือตัวไหนที่มันออกได้เป็นต้นแบบต้นแบบ ความฝัน มาแล้วใช่ไหมคะก็คือ 1 ปี วันศุกร์ อ้อย ซึ่งงบบูรณาการหรือยุทธ จะไปหา เงิน ใช่ค่ะ รวม ประมาณนี้ กำลังวิ่งเข้ามา ห้อง 667 อย่างนี้ ไม่สนใจ แต่ว่าไม่มีเงิน เพื่อนเรา มาลองก่อน ตลาดได้ไหม ลดแหม่มครับไม่อาจจะเป็นภาพแบบ 100% แต่ว่าด้วยข้อจำกัดบางอย่างมันคงทำได้ เสี้ยวหนึ่งของไบเทครถเมล์ที่อยากจะทำ อาจารย์อาจารย์นอกจากนั้นอีกทีก็คิดได้ เส้นทาง อะไร เผื่อ ลองดูนะครับ เข้าหน้าฝนออก อาการน่าเป็นห่วงไม่ถึง 3,000 บาท ตอนนี้ลุ้นที่ 2 คันเลยครับ เม้น bestminton เหมือนจะไม่ถึงนะครับมันไปด้วยกัน ล่าสุดที่ใช้เอกสารตรวจรับงานไม่เสร็จครับกำลังกำลังเช็คว่ามีลุ้นจะได้ภายในกันยานี้ไหม แล้วก็กดยังไม่ใช่ยังมาไม่ถึง นานมากแล้ว อะไรนะคะ ในระบบ อินวอยต้องต้องทำใหม่อยู่แล้วอาจารย์ เข้าระบบ อบต เดี๋ยวมีมีเติมอีก เน็ตอันนี้จะมีอีก 2 ชิ้นอีก 2 ตัว ของผมเองครับมีอีก 2 ตัวครับอาจารย์แล้วก็ 15 สนาม ต้นแบบสาธารณประโยชน์ 1 แล้วก็ต้นแบบภาคสนาม 1 ครับกำลังเขียนครับ อาจารย์ครับมันมีของผมที่ที่หลายอันที่ไม่ได้เนื่องจากต้องทำคลินิกโรคอยู่อ่ะครับไม่ทันเดี๋ยวจะขอรูปหน่อยนะครับของใหม่ของใหม่รู้สึกของตัวที่นั่นอาจจะไม่ทันปีนี้ เอาใหม่ๆเดินเข้ามาพอดีเลยใช่ไหมตอบด้วย อยากดูของ ไม่ได้ อะไรนะมันเคยส่งถึงที่ แปลว่า อีกตัวนึง อาจารย์พจน์ปีที่แล้ว ปีที่แล้ว ตัวตน 8 35 ประโยชน์ของหน้ากากอนามัยไป ปีนี้ น้ำยาเคลือบมันมีการถ่ายทอดเทคโนโลยีให้กับบริษัทเป็น 2 บริษัทได้ก็เลยจะกลับมาเคลมเป็นแบบ ระดับอุตสาหกรรมแต่มันเป็นต้นแบบของนักเรียนนะคะไม่ใช่แบบของหน้าต่างอ่ะค่ะอันนี้ประเด็นนิติสอบถามทางไปแล้วแต่ว่าก็ยังไม่แน่ใจว่าเขาคิดยังไงอ่ะค่ะ ก่อนนะคะ จะได้เท่าไหร่นะคะ ค่ะ อาจารย์ใหม่นะคะ ไป 2 ตัวไป Industrial ค่ะเป็นตัวพิมพ์ปากแล้วก็ไปเรียนกันมาค่ะอาจารย์ที่เนี้ย ไม่แน่ใจว่าตกลงไอ้ Industrial เนี่ยมันต้องมันต้องมีผลการใช้งานแบบขายได้ด้วยหรือเปล่าคะมันถึงจะเครมได้ ขออนุญาตเสริมใหม่นะครับขอปรึกษากับท่านด้วยนะครับเห็นเรือเฟอร์รี่ชั่นปีใหม่เนี่ยหมายถึงว่าลายเส้นแล้วจะต้องมีผลการใช้งานแล้วระยะหนึ่งคือเริ่ม infantry นี้แล้วหรือยังหรือเป็นของปีหน้า เนื่องจากว่าตอนนี้ ที่พัก คือเครื่องมือแพทย์อันนี้เป็นเครื่องมือแพทย์เครื่องมือแพทย์เป็นหนึ่งมันไม่ใช่ 2 ตัวนี้เพราะมันเป็นแค่อุปกรณ์ ในการในการทำให้ได้เครื่องมือแพทย์และแล้วก็สามารถ License ได้ครับอาจารย์ก็เลยต้องดูตรงนี้ว่า หรือเปล่า สุดหล่อเลยค่ะ เกมเกมที่พี่พูดถึงบอกว่ามันจะเริ่มใช้ในปี 60 K เชียงใหม่แล้ว แล้วในปีนี้ล่ะค่ะถ้า submit เข้าไปเนี่ยมันจะต้องมีข้อมูลถึงประมาณไหนบ้างคะถึงจะเคลมได้ว่าเป็น Industrial ซึ่งมีการมีสัญลักษณ์เส้นเรียบร้อยใช่ไหมคะ วันนี้ตอนนี้อยู่ในระหว่างการร่างสัญญาอะไรเส้นขาก็คือทางเราได้ที่วิจัยอ่ะคุยกับบริษัทแล้ว หารือกันเรื่องเรื่องการแบ่งสิทธิ์อะไรต่างๆกันแล้วค่ะตอนนี้เฮียโอก็ร่างสัญญา License อยู่ค่ะกำลังตรวจสอบกันคาดว่าน่าจะแล้วเสร็จในปีปีงบนี้ค่ะ เลยคิดว่าถ้าดูแค่เรื่องการมีสัญญาอะไรเสร็จเรียบร้อยเนี่ย น่าจะเคลมได้ ไม่เข้าใจยังงั้น นะคะภายในเมื่อไหร่คะ เดือนกรกฎาคมกรกฎาคมเป็นตัวสัญญานั่นแหละค่ะที่เขาจะต้องแบบ หลายรอบกันไหมค่ะ ได้ๆค่ะกรกฎาคมน่าจะน่าจะเซ็นกันค่ะ ค่ะ 2 จุด เดี๋ยวส่งมอบให้หมดสัญญาส่งมอบให้เอกชนผลิต ทำครับอาจารย์ รู้ไหม เดี๋ยวผมขอสอบถามอีกทีนึงนะครับว่าถ้าจะเป็นระเบียบเก่าน่าจะมีโอกาสทันแต่ถ้าเป็นแนวทางใหม่ไม่น่าทันนะครับเพราะตอนนี้มันขึ้นทะเบียนอะไรจบหมดแล้วเหมือนกัน transfer สัญญาใหม่ ครับ 2.3 มีปัญหานิดหน่อยที่รัก 110 ลองเทียบดูว่าจะได้รับ ให้ แผง 345 ค่าใช้จ่ายหน่วยงาน 243 130 132 ไม่ได้จบ ใช้น้ำมัน E20 ตัวต้องแบบมันติดอยู่ที่ของเมืองจีนทั้งหลายมีหลายเยอะ เพลงอนิเมะ ยังยังไม่มา เครื่องมือวัดอะไรทั้งหลายเยอะแยะไปหมดเลยหรือว่าอุปกรณ์เน็ตเวิร์คเนี่ยมีการนำเข้ามาก็มันมีรีเลย์ตรงนั้น เดี๋ยวก็หายหมด ปีหน้า ไม่มีสิทธิ์ พยายามให้ใช้ให้ดีที่สุดนะ ไม่มีค่ะ นาฬิกา เราก็ยัง อยากได้ข้อมูลเพิ่มเติมนะคะ เดี๋ยวเขาจะเรียกนำเสนอตัวเลข ก็จะให้อ่านทุกอย่างเขาอยากจะให้ อันนี้ ประธานแจ้งเพื่อทราบผลและร่วมพวกข่าวอะไรมาอยู่ในหมวดนี้เลยครับ ไปหน้าถัดไป จะมีตอนตอนเดือนมีนาคมจะเข้าไปร่วมจัดนิทรรศการกับบริษัทซึ่งเป็นของเราจริงๆงานอะไร รังสีแพทย์เผยแพร่งานวิจัยวิชาการ กำลังดูว่าทางวิชาการของรากมีรายอื่นๆเราก็น่าจะไปฉีดด้วยเท่าที่ทราบเรื่องอาจจะมีงานของราชวิทยาลัยออร์โธปิดิกส์ ตุลาคม คิดว่าทำทีมก็เกรงใจแม่จะไปเยอะแล้วเดี๋ยวลองดูว่าจะช่วยอะไรไหมแล้วก็เดี๋ยวลองดู ก็มีประเสริฐมีหลายคนนะครับทั้งของเราแล้วก็เอกชนแล้วก็กล่องเครื่องมือแพทย์ครับ คุณหมอครับ น่าจะออกครับแต่จ่ายโดยเอกชนครับแล้วก็คุณหมอขึ้นเวทีมี 2 งานนะครับเพราะมากเพจกับไอ้ทูเมอร์ครับมีงานนึงอยู่ในนั้นด้วยครับ เปิดตัวกับบริษัทมากขึ้นครับเดี๋ยวทางด้านทันตกรรมโรคไตหรือความดันเบาหวานคิดว่าเดี๋ยวอาจจะต้องหาทางหางานที่เหมาะสมไปอ่ะครับ ประมาณนี้ครับ เป็นข่าววันนี้เราไปร่วมกับ Big C อันนี้ไปร่วมแถลงข่าวของ SCG กลางเดือนนี้ ที่แล้ว ไปครับ ของของงานเครื่อง dentiiscan ดูโอ้เนี่ยเอาไปติดตั้งเป็นเป็นลักษณะเช่าซื้อให้บริษัท คลินิกทันตแพทย์ วรนันท์รับอยู่ที่ปทุมธานีอยุธยาเป็นการเช่าซื้อหมอก็จะได้ 4 เดือนก็ได้รับผลสีแม็กต้นทางดีครับ ก็เลยกำลังคิดว่าตอนนั้นพอดีปีที่แล้วอาจารย์แจ๋วส่งเรียนเทคโนโลยีให้ทำแผนเสนอเสนอแนะนำมาใช้ให้มันเป็นจริงก็ดีการสื่อสารเนี่ย ของประชาชนทั่วไปภาคธุรกิจภาครัฐและภาควิชาการกรณีที่จะออก ว่าเราจะไปสร้างความ เราในวงวิชาการที่เกี่ยวข้องกับกิจกรรมนี้มากขึ้นครับในมุมภาครัฐที่ผมมองไอ้พวกเลวทั้งหลายต่างๆเดี๋ยวต้องไปส่ง จะโชว์ว่าเราทำอะไรได้เราช่วยเขาได้ยังไงบ้าง เดี๋ยวอาจจะต้องปรึกษากับทางพี่กิตติแล้วโป้งอีกทีว่า ไอ้คนที่เราอยากจะคุยด้วยมีใครบ้างซึ่งก็เข้าใจว่าจริงใจมีคุยกันอยู่แล้วเราจะทำอะไรเพิ่มเติมได้อีกไหมครับ เดี๋ยวหาวง bnk คิดว่าแบ่งที่ 1 ที่ อ้ายกันกลุ่มสภาอุตสาหกรรมอยากรู้ว่าเราทำอะไรไหมเดี๋ยวเราออกไป ไปขายเผื่อจะมีคนอื่นที่เรายังไม่รู้จักกันจริงเราก็รู้จักหลายคนในวงให้มันมากขึ้นรวมทั้งอาจจะมีกลุ่มก้อนที่อยู่นอกสภาอุตสาหกรรมอีกด้วย ประชาชนทั่วไปเนี่ยตอนนี้เรามีใช้ Facebook อยู่เราจะมีอะไรเพิ่มเติม การรับรู้เรื่องของของ EMS ครับว่าเราเป็นยังไงเดี๋ยวพรุ่งนี้ผมก็ไปพูดในงาน Manufacturing Expo พอดีตังค์เด็กก็ชวนมาร่วมกับเขาด้วย IMF เพิ่มเติมผู้ประกอบการทั่วไป มุมที่เขาอยากจะ Converse Transformers อุตสาหกรรมนี้ก็เยอะอยู่กันเกือบเก็บเกี่ยวอะไรได้บ้าง อาจจะต้องขอความร่วมมือจากทีมอื่นๆก็ช่วยกันคิดถึงกันบ้าง นี่ก็ไม่อาบน้ำสักทีสักนิดนึงอะไรอย่างนั้นถ้าไม่ต่อเนื่องก็จะไม่มีคนนิสิต จะทำรูปแบบไหนให้หน่อย นัดถัดไปครับ อันนี้ผมลองสรุปอันนี้ผมสั่งสั่งในเอกสารก่อนครับว่าไม่ถือเป็นอะไรไปแล้วบ้างซึ่งข้อมูลเดี๋ยวผมจะรวบรวมไปขอพี่โอมาครับเพราะว่าเขาต้องแจ้งผลการจำหน่ายต่อปีอยู่แล้วเดี๋ยวจะรวบอันนี้กลับมาว่าที่ผ่านมาตั้งแต่ปี 61 มันได้ผลประกอบการเป็นยังไงบ้างเฉพาะของ EMS ยักษ์ Special สุรภา ถึงจนสิ้นอายุอายุสิทธิบัตร มีบิลที่เสกรถบริษัทเขาลงทุนไปเยอะครับติดคุก 26 จ่ายแชร์รวบรวมมีบริษัทประมาณซักประมาณไม่ถึง 10 วันละ 3-4 รักๆใช่ๆขับไป อันนี้พยายามจะเล็งไว้แล้วอะไรมันจะเกิดอิมแพค บอกตามตรงเว้ย Impact เนี่ยมันได้จากโครงการเก่าแล้วมันจะค่อยๆลดลง แล้วยังหา withings ตัวใหม่ยังไม่ค่อยเจอ สยามปั้นจั่นว่าไอ้ตัวไหนมันจะเป็นวิ่งมันจะส่งกับพจน์ด้วย อาเจนด้าด้วยวะไอ้ตัวที่ ระดับ magnet ระดับพันล้านมันอยู่ที่ไหน ตอนนี้มีแค่ เกินเกิน 500 ล้านมีค่าบล็อก ccis อาจจะต้องหาตัวใหม่ตัวใหม่มันตัวถัดไปมันจะคือตัวไหนครับ มันจะตกลงแล้ว ปีหน้าจะดรอปลงมากแล้วก็กดตรงกลาง เครื่องหมายคำถามไว้ตรงช่องนำทาง ที่อื่น ตัวอย่างที่ดี หน่วยงานมันก็ ตัวอย่าง ได้ยินใช่ไหม จำนวนหน่วยงานที่จะขอใช้น้ำหนัก นครศรีธรรมราช เพื่อให้เกิดความโปร่งใส ให้เด็กได้โภชนาการที่ ภูเก็ต มีไอดอล พูดถึงอาจารย์ชัชชาติคนพิมพ์ต้นเคยพรีเซ้นช่วงก่อนเลือกตั้งประจำชาติในพิจิตร FC อยู่นะครับ บอกว่าประชาชนคนกรุงเทพฯ ทำยังไงดีที่ให้ เราจะเดินแบบไหน จังหวะมาพอดีก็เลย พร้อมกัน อยากได้เป็น คุยต่อครับ อันนี้จะขอความร่วมมือกันแล้วก็คืออยากจะทำโครงการที่ดำเนินการอยู่ในอยากให้มีแผนที่นำทางให้เป็นแผ่นเพจมีของทุกคันเลย เห็นชัดเจนว่าโครงการที่เรากำลังทำอยู่เนี่ย use User หลักที่มันจะสร้างเอาคำนี้มันคืออะไรกันแน่ให้ชัดเจนก็เหลือเราจะได้เงินเก็บเรานั้นจะสร้างบ้านถัดไป จะทำให้มันเกิดขึ้นเราจะได้มีความชัดเจนมากไอ้พวกนี้มันจะอยู่ในข้อเสนอโครงการยกมาดูดีจังเท่าไหร่ งั้นก็ขอโทษ เท่าไหร่ ตรงเครื่องหมายคำถาม Dynamic ด้วยเหมือนกันนะครับ ตัวอย่าง สมการ วิธีการทำให้ได้ ครบแล้วครับ พอดี ผลงานเด่นเรื่องนาฬิกา ประมาณนี้นะมีข้อแนะนำ ว่าจะมีอีกเรื่องครับเมื่อวานคุยกับ ประเทศนะครับเรื่องที่จะมาพิจิตรวันที่ 6 กรกฎาคมเกิดคุยกับเขาจะเป็นเรื่องดีต้องหิวยังไม่แน่ใจว่าเขาต้องการอะไรยังไม่ตอบ เดี๋ยววันที่ 6 จะเอาไปลงพัทลุง ตกลงลึกที่คุยกันเนี่ย เสนอในสิ่งที่ว่า มิติ มานะ บริษัท อัพเดท วันนี้ประมาณนี้นะ ด้วยค่ะ การดูงานของผอ. ค่ะ มีอะไรบ้าง ก็จะเป็นแบบนี้ ขับรถออกมาเวลานี้ตอนนี้ 20 นาทีน่าจะคุย 10 นาที ทุกๆเวลา ภาพรวม พลังเลย นาทีนี้ แล้วเชิญ 10 นาทีอะไรบ้าง ว่าจะไม่ให้โทรตาม ออกมาเลยค่ะ ฮัลโหลค่ะ ติดสายอยู่ค่ะ ก็คือผลงานที่ต้องการจะนำเสนอใช่ไหมคะว่าไงบ้าง ลงมา แล้วก็ไป 2 11 รถรถมันเป็นรถกอล์ฟมันไปเทียบชั้น 1 ได้เลยมันขึ้นไปบนชั้นถึง ขึ้นรถกอล์ฟมันขึ้นแหลมไปเทียบตรงหน้าชั้น 1 ได้เลย แวะชั้น 1 ที่มีเครื่องปริ้นเตอร์โลหะนี้ใช่ไหม เสร็จแล้วก็เข้า 1 มันต้องมันต้อง จากชั้น 1 มันมีประตูด้านหน้า ขึ้นลิฟท์ตรงตรงกลางอีกทีจะเหมาะกว่าค่ะ 16:00 น โทรหน่อย ซึ่งอยู่ในสไลด์ ไม่รวม โห ไม่เต็มค่ะก็คือจะมีห้องละ 1 เครื่องอ่ะค่ะ ที่เราอยาก เราอยากจะให้ไปชั้น 1 ด้วยใช่ไหมคะ เห็นภาพก่อนว่า ตามตามหน้านี้เลยค่ะก็คือลูกตรงกลางที่เป็นเครื่องใหญ่ๆค่ะไอ้แซมอ่ะค่ะอันนี้เป็นเครื่องปริ้นโลหะค่ะ อยู่ที่ชั้น 1 ห้อง 107 ใช่ไหม ทำงานหรือยัง พี่แป้ง เป็นเครื่อง CNC มิลลิ่งโลหะ ขึ้นรูปงานทันตกรรมมาค่ะอาจารย์ ธนบัตรเม้นเป็นเท่าไหร่เนี่ยค่ะอาจารย์มีตัวอย่างผลงานไหมมีตัวอย่างค่ะ ข้างบนเลยค่ะถ้าอย่างนั้นนะคะไม่ต้องดูไม่ต้องดูค่ะ 2 มันจะเป็นห้อง 217 ค่ะของ 17 นี้มันจะมีรวมข้างในไหลเป็นของตามแล้วก็ของด้วยค่ะ ก็คือที่เดียวกับเราแจ้งไว้น่าจะเอาของทุกๆมารวมที่ห้องนี้เลยอ่ะค่ะ ถามต่อ คิดว่าก็ได้ สแตนบายตรงนี้อ่ะค่ะ ด้วยค่ะ รอให้เขาส่งรูปมาให้ล่ะ อะไรคะ อาจารย์บอกให้ jogia ใช่ไหมครับ มันยังไม่เสร็จ ยังไม่เสร็จครับอาจารย์ ได้ครับได้ครับจริงๆก็เราก็โชว์ให้เอกชนดูอยู่ เดินหน้าดีกว่าครับเพราะว่าเขาจะได้เห็นห้องแลปเลยครับ ไม่ต้องจ่ายก็ได้ครับเพราะว่าห้องเราทำเป็น 52 บรรยากาศ อาจารย์ โทรด้วยนะคะเดี๋ยวก็คงเอาลาบราครับไปหาที่ว่างสักที่นึงอ่ะครับอาจารย์ ok ครับ บริการก็คือ ก็ขับรถก็น่าจะอย่างนั้นบรรยายไปเอาขึ้นได้เลยครับ อาจารย์จะแปะเรื่องของ Online Learning นะครับที่ถามมาครับ ตัวอย่างวิดีโอการเรียนการสอน กดค้างไว้ ใช่ๆครับเผือก ขอทราบตัวเล็กน้อยครับ เมื่อกี้ฉันคิดยังไง พี่แอนเหมือนพี่อาเล็กเขาขอพูดนำเสนอผลงานด้วยนะจะต้องมีชื่อคนประกบ ชื่อ ปอม เอาไหมคะ รู้จักเยอะ 5 ^ เหรอพี่ Super skip อยู่ในห้อง พรุ่งนี้ก็ได้ ชื่อผลงานและผู้นำเสนอได้บ้างพี่ คน ใครมีคำถามหรือว่า ID ข้ออะไรต่างๆที่อยากจะนำเสนอไหมคะจะได้ฝากไว้ก่อนแล้วก็จะได้ช่วยกันแก้ปัญหา แต่ละทีมดูไอ้สไลด์ภาพรวมมีอะไรปรับแก้อีก 10 นาที อาจจะต้องอาจจะได้ได้สักพักแล้วสัก 2 เรื่อง ก็คือว่าของทั้งสอง มีแต่ว่าที่ เตรียมส่งมอบงาน ขอบคุณทุกคนมากนะครับ วิช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คณะอนุกรรมการกลยุทธ์วิจัยและพัฒนา ศูนย์วิจัยเทคโนโลยีสิ่งอำนวยความสะดวกและเครื่องมือแพทย์ ครั้งที่ 1/2565 ในวันพฤหัสบดีที่ 23 มิถุนายน 2565 เวลา 09.00 – 12.00 น.</dc:title>
  <dc:creator/>
  <cp:keywords/>
  <dcterms:created xsi:type="dcterms:W3CDTF">2022-06-23T05:50:04Z</dcterms:created>
  <dcterms:modified xsi:type="dcterms:W3CDTF">2022-06-23T05: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ถุนายน 2565 เวลา 09.00 น.</vt:lpwstr>
  </property>
  <property fmtid="{D5CDD505-2E9C-101B-9397-08002B2CF9AE}" pid="3" name="subtitle">
    <vt:lpwstr/>
  </property>
</Properties>
</file>